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Арина Горобц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2518942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8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2514389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4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2515583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982286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2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804372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4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2509659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9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2527704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7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516404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6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518698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8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2543608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3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516553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6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484964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4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666768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6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148748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8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117245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836093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6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Арина Горобцова</dc:creator>
  <dc:language>ru-RU</dc:language>
  <cp:keywords/>
  <dcterms:created xsi:type="dcterms:W3CDTF">2025-03-25T11:34:25Z</dcterms:created>
  <dcterms:modified xsi:type="dcterms:W3CDTF">2025-03-25T11:3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